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87D67D" w14:textId="77777777" w:rsidR="00E041A9" w:rsidRPr="00EC46BD" w:rsidRDefault="00E041A9" w:rsidP="007604DE">
      <w:pPr>
        <w:rPr>
          <w:b/>
          <w:color w:val="000000" w:themeColor="text1"/>
          <w:sz w:val="20"/>
          <w:szCs w:val="20"/>
        </w:rPr>
      </w:pPr>
    </w:p>
    <w:tbl>
      <w:tblPr>
        <w:tblStyle w:val="TabloKlavuzu"/>
        <w:tblpPr w:leftFromText="141" w:rightFromText="141" w:horzAnchor="margin" w:tblpXSpec="center" w:tblpY="259"/>
        <w:tblW w:w="9776" w:type="dxa"/>
        <w:tblLook w:val="04A0" w:firstRow="1" w:lastRow="0" w:firstColumn="1" w:lastColumn="0" w:noHBand="0" w:noVBand="1"/>
      </w:tblPr>
      <w:tblGrid>
        <w:gridCol w:w="5216"/>
        <w:gridCol w:w="4560"/>
      </w:tblGrid>
      <w:tr w:rsidR="000E0860" w:rsidRPr="002054E7" w14:paraId="24D9414B" w14:textId="77777777" w:rsidTr="00EC46BD">
        <w:trPr>
          <w:trHeight w:val="1370"/>
        </w:trPr>
        <w:tc>
          <w:tcPr>
            <w:tcW w:w="4582" w:type="dxa"/>
            <w:vAlign w:val="center"/>
          </w:tcPr>
          <w:p w14:paraId="0A3C3475" w14:textId="0019F8DF" w:rsidR="00E041A9" w:rsidRPr="002054E7" w:rsidRDefault="000E0860" w:rsidP="00410EFB">
            <w:pPr>
              <w:rPr>
                <w:rFonts w:ascii="Amasis MT Pro" w:hAnsi="Amasis MT Pro"/>
                <w:color w:val="000000" w:themeColor="text1"/>
                <w:sz w:val="20"/>
                <w:szCs w:val="20"/>
              </w:rPr>
            </w:pPr>
            <w:r>
              <w:rPr>
                <w:rFonts w:ascii="Amasis MT Pro" w:hAnsi="Amasis MT Pro"/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7F6D3E47" wp14:editId="13189B31">
                  <wp:extent cx="3175000" cy="2031951"/>
                  <wp:effectExtent l="0" t="0" r="0" b="0"/>
                  <wp:docPr id="4215444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154444" name="Resim 42154444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4897" cy="2044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42B52513" w14:textId="77777777" w:rsidR="00E041A9" w:rsidRPr="002054E7" w:rsidRDefault="00E041A9" w:rsidP="00410EFB">
            <w:pPr>
              <w:jc w:val="center"/>
              <w:rPr>
                <w:rFonts w:ascii="Amasis MT Pro" w:hAnsi="Amasis MT Pro"/>
                <w:b/>
                <w:bCs/>
                <w:color w:val="000000" w:themeColor="text1"/>
              </w:rPr>
            </w:pPr>
          </w:p>
          <w:p w14:paraId="0DD40DAB" w14:textId="76C90BD9" w:rsidR="000E0860" w:rsidRPr="000E0860" w:rsidRDefault="000E0860" w:rsidP="000E0860">
            <w:pPr>
              <w:jc w:val="center"/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</w:pPr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  <w:t xml:space="preserve">Motif </w:t>
            </w:r>
            <w:proofErr w:type="spellStart"/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  <w:t>Akademi</w:t>
            </w:r>
            <w:proofErr w:type="spellEnd"/>
            <w:r w:rsidRPr="000E0860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  <w:t xml:space="preserve"> </w:t>
            </w:r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  <w:t>Alan</w:t>
            </w:r>
            <w:r w:rsidRPr="000E0860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  <w:t>Editörü</w:t>
            </w:r>
            <w:proofErr w:type="spellEnd"/>
            <w:r w:rsidRPr="000E0860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  <w:t xml:space="preserve"> </w:t>
            </w:r>
          </w:p>
          <w:p w14:paraId="7CA01882" w14:textId="1B1D0ED9" w:rsidR="00E041A9" w:rsidRPr="002054E7" w:rsidRDefault="000E0860" w:rsidP="000E0860">
            <w:pPr>
              <w:jc w:val="center"/>
              <w:rPr>
                <w:rFonts w:ascii="Amasis MT Pro" w:hAnsi="Amasis MT Pro"/>
                <w:b/>
                <w:bCs/>
                <w:color w:val="000000" w:themeColor="text1"/>
                <w:sz w:val="20"/>
                <w:szCs w:val="20"/>
              </w:rPr>
            </w:pPr>
            <w:r w:rsidRPr="000E0860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  <w:t xml:space="preserve">İlk </w:t>
            </w:r>
            <w:proofErr w:type="spellStart"/>
            <w:r w:rsidRPr="000E0860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  <w:t>İnceleme</w:t>
            </w:r>
            <w:proofErr w:type="spellEnd"/>
            <w:r w:rsidRPr="000E0860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</w:rPr>
              <w:t>Formu</w:t>
            </w:r>
            <w:proofErr w:type="spellEnd"/>
          </w:p>
        </w:tc>
      </w:tr>
    </w:tbl>
    <w:p w14:paraId="3DAA9CB5" w14:textId="77777777" w:rsidR="00FD13B5" w:rsidRPr="002054E7" w:rsidRDefault="00FD13B5" w:rsidP="007604DE">
      <w:pPr>
        <w:pStyle w:val="GvdeMetni"/>
        <w:rPr>
          <w:rFonts w:ascii="Amasis MT Pro" w:hAnsi="Amasis MT Pro" w:cs="Times New Roman"/>
          <w:b/>
          <w:bCs/>
          <w:color w:val="000000" w:themeColor="text1"/>
          <w:sz w:val="20"/>
          <w:szCs w:val="20"/>
          <w:lang w:val="en-US"/>
        </w:rPr>
      </w:pPr>
    </w:p>
    <w:tbl>
      <w:tblPr>
        <w:tblpPr w:leftFromText="180" w:rightFromText="180" w:topFromText="100" w:bottomFromText="100" w:vertAnchor="text" w:horzAnchor="margin" w:tblpXSpec="center" w:tblpY="30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6"/>
        <w:gridCol w:w="6662"/>
      </w:tblGrid>
      <w:tr w:rsidR="00EC46BD" w:rsidRPr="002054E7" w14:paraId="2C692243" w14:textId="77777777" w:rsidTr="00396A1C">
        <w:trPr>
          <w:trHeight w:val="269"/>
        </w:trPr>
        <w:tc>
          <w:tcPr>
            <w:tcW w:w="9918" w:type="dxa"/>
            <w:gridSpan w:val="2"/>
            <w:shd w:val="clear" w:color="auto" w:fill="F5C709"/>
          </w:tcPr>
          <w:p w14:paraId="554AAA03" w14:textId="650EF480" w:rsidR="007604DE" w:rsidRPr="002054E7" w:rsidRDefault="000E0860" w:rsidP="007604DE">
            <w:pPr>
              <w:pStyle w:val="GvdeMetni"/>
              <w:rPr>
                <w:rStyle w:val="gd"/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proofErr w:type="spellStart"/>
            <w:r>
              <w:t>Makale</w:t>
            </w:r>
            <w:proofErr w:type="spellEnd"/>
            <w:r>
              <w:t xml:space="preserve"> </w:t>
            </w:r>
            <w:proofErr w:type="spellStart"/>
            <w:r>
              <w:t>Bilgisi</w:t>
            </w:r>
            <w:proofErr w:type="spellEnd"/>
          </w:p>
        </w:tc>
      </w:tr>
      <w:tr w:rsidR="00EC46BD" w:rsidRPr="002054E7" w14:paraId="52C68556" w14:textId="77777777" w:rsidTr="00EC46BD">
        <w:tc>
          <w:tcPr>
            <w:tcW w:w="3256" w:type="dxa"/>
          </w:tcPr>
          <w:p w14:paraId="79F44E33" w14:textId="642B3234" w:rsidR="00FD13B5" w:rsidRPr="002054E7" w:rsidRDefault="000E0860" w:rsidP="007604DE">
            <w:pPr>
              <w:pStyle w:val="GvdeMetni"/>
              <w:jc w:val="left"/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Makale</w:t>
            </w:r>
            <w:proofErr w:type="spellEnd"/>
            <w:r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Başlığı</w:t>
            </w:r>
            <w:proofErr w:type="spellEnd"/>
            <w:r w:rsidR="00FD13B5" w:rsidRPr="002054E7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:</w:t>
            </w:r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8FD34" w14:textId="77777777" w:rsidR="00FD13B5" w:rsidRPr="002054E7" w:rsidRDefault="00FD13B5" w:rsidP="007604DE">
            <w:pPr>
              <w:pStyle w:val="GvdeMetni"/>
              <w:jc w:val="left"/>
              <w:rPr>
                <w:rStyle w:val="apple-style-span"/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EC46BD" w:rsidRPr="002054E7" w14:paraId="3686018B" w14:textId="77777777" w:rsidTr="00EC46BD">
        <w:tc>
          <w:tcPr>
            <w:tcW w:w="3256" w:type="dxa"/>
          </w:tcPr>
          <w:p w14:paraId="24F61F18" w14:textId="4AC7F013" w:rsidR="00FD13B5" w:rsidRPr="002054E7" w:rsidRDefault="000E0860" w:rsidP="007604DE">
            <w:pPr>
              <w:pStyle w:val="GvdeMetni"/>
              <w:jc w:val="left"/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Dergiden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Alındığı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Tarih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D13B5" w:rsidRPr="002054E7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:</w:t>
            </w:r>
            <w:proofErr w:type="gramEnd"/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138FF2" w14:textId="77777777" w:rsidR="00FD13B5" w:rsidRPr="002054E7" w:rsidRDefault="00FD13B5" w:rsidP="007604DE">
            <w:pPr>
              <w:rPr>
                <w:rStyle w:val="apple-style-span"/>
                <w:rFonts w:ascii="Amasis MT Pro" w:eastAsia="MS Mincho" w:hAnsi="Amasis MT Pro"/>
                <w:b/>
                <w:color w:val="000000" w:themeColor="text1"/>
                <w:sz w:val="20"/>
                <w:szCs w:val="20"/>
              </w:rPr>
            </w:pPr>
          </w:p>
        </w:tc>
      </w:tr>
      <w:tr w:rsidR="00EC46BD" w:rsidRPr="002054E7" w14:paraId="6171BE35" w14:textId="77777777" w:rsidTr="00EC46BD">
        <w:tc>
          <w:tcPr>
            <w:tcW w:w="3256" w:type="dxa"/>
          </w:tcPr>
          <w:p w14:paraId="4DF6080A" w14:textId="05292A27" w:rsidR="00FD13B5" w:rsidRPr="002054E7" w:rsidRDefault="000E0860" w:rsidP="007604DE">
            <w:pPr>
              <w:pStyle w:val="GvdeMetni"/>
              <w:jc w:val="left"/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İnceleme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Raporu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Gönderme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Tarihi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D13B5" w:rsidRPr="002054E7"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:</w:t>
            </w:r>
            <w:proofErr w:type="gramEnd"/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F399A" w14:textId="77777777" w:rsidR="00FD13B5" w:rsidRPr="002054E7" w:rsidRDefault="00FD13B5" w:rsidP="007604DE">
            <w:pPr>
              <w:rPr>
                <w:rStyle w:val="apple-style-span"/>
                <w:rFonts w:ascii="Amasis MT Pro" w:eastAsia="MS Mincho" w:hAnsi="Amasis MT Pro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639ADB6E" w14:textId="2D60523F" w:rsidR="00FD13B5" w:rsidRPr="002054E7" w:rsidRDefault="000E0860" w:rsidP="00EC46BD">
      <w:pPr>
        <w:pStyle w:val="GvdeMetni"/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</w:pPr>
      <w:proofErr w:type="spellStart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>Sayın</w:t>
      </w:r>
      <w:proofErr w:type="spellEnd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>Alan</w:t>
      </w:r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>Editörü</w:t>
      </w:r>
      <w:proofErr w:type="spellEnd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, </w:t>
      </w:r>
      <w:proofErr w:type="spellStart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>lütfen</w:t>
      </w:r>
      <w:proofErr w:type="spellEnd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>yorumlarınızı</w:t>
      </w:r>
      <w:proofErr w:type="spellEnd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>aşağıdaki</w:t>
      </w:r>
      <w:proofErr w:type="spellEnd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>bölümlere</w:t>
      </w:r>
      <w:proofErr w:type="spellEnd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>göre</w:t>
      </w:r>
      <w:proofErr w:type="spellEnd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0E0860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>giriniz</w:t>
      </w:r>
      <w:proofErr w:type="spellEnd"/>
      <w:r w:rsidR="007604DE" w:rsidRPr="002054E7">
        <w:rPr>
          <w:rFonts w:ascii="Amasis MT Pro" w:hAnsi="Amasis MT Pro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. </w:t>
      </w:r>
    </w:p>
    <w:tbl>
      <w:tblPr>
        <w:tblpPr w:leftFromText="180" w:rightFromText="180" w:topFromText="100" w:bottomFromText="100" w:vertAnchor="text" w:horzAnchor="margin" w:tblpX="-440" w:tblpY="257"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20"/>
        <w:gridCol w:w="466"/>
        <w:gridCol w:w="466"/>
        <w:gridCol w:w="611"/>
        <w:gridCol w:w="5960"/>
      </w:tblGrid>
      <w:tr w:rsidR="00EC46BD" w:rsidRPr="002054E7" w14:paraId="14E35DA9" w14:textId="77777777" w:rsidTr="00396A1C">
        <w:trPr>
          <w:cantSplit/>
          <w:trHeight w:val="1696"/>
        </w:trPr>
        <w:tc>
          <w:tcPr>
            <w:tcW w:w="2420" w:type="dxa"/>
            <w:shd w:val="clear" w:color="auto" w:fill="F5C70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1058B" w14:textId="4A6D7CDD" w:rsidR="00BA3FE1" w:rsidRPr="002054E7" w:rsidRDefault="000E0860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İnceleme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Alanları</w:t>
            </w:r>
            <w:proofErr w:type="spellEnd"/>
          </w:p>
        </w:tc>
        <w:tc>
          <w:tcPr>
            <w:tcW w:w="466" w:type="dxa"/>
            <w:textDirection w:val="btLr"/>
            <w:vAlign w:val="center"/>
          </w:tcPr>
          <w:p w14:paraId="419E85A1" w14:textId="4FBBAD73" w:rsidR="00BA3FE1" w:rsidRPr="002054E7" w:rsidRDefault="000E0860" w:rsidP="00EC46BD">
            <w:pPr>
              <w:pStyle w:val="NormalWeb"/>
              <w:spacing w:before="0" w:beforeAutospacing="0" w:after="0" w:afterAutospacing="0"/>
              <w:ind w:left="113" w:right="113"/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  <w:t xml:space="preserve">Kabul </w:t>
            </w:r>
            <w:proofErr w:type="spellStart"/>
            <w:r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  <w:t>Edilebilir</w:t>
            </w:r>
            <w:proofErr w:type="spellEnd"/>
          </w:p>
        </w:tc>
        <w:tc>
          <w:tcPr>
            <w:tcW w:w="466" w:type="dxa"/>
            <w:textDirection w:val="btLr"/>
            <w:vAlign w:val="center"/>
          </w:tcPr>
          <w:p w14:paraId="79794D0C" w14:textId="1687BBEE" w:rsidR="00BA3FE1" w:rsidRPr="002054E7" w:rsidRDefault="000E0860" w:rsidP="00EC46BD">
            <w:pPr>
              <w:pStyle w:val="NormalWeb"/>
              <w:spacing w:before="0" w:beforeAutospacing="0" w:after="0" w:afterAutospacing="0"/>
              <w:ind w:left="113" w:right="113"/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  <w:t>Zayıf</w:t>
            </w:r>
            <w:proofErr w:type="spellEnd"/>
          </w:p>
        </w:tc>
        <w:tc>
          <w:tcPr>
            <w:tcW w:w="611" w:type="dxa"/>
            <w:textDirection w:val="btLr"/>
            <w:vAlign w:val="center"/>
          </w:tcPr>
          <w:p w14:paraId="3D8DC437" w14:textId="3F0FA367" w:rsidR="00BA3FE1" w:rsidRPr="002054E7" w:rsidRDefault="000E0860" w:rsidP="00EC46BD">
            <w:pPr>
              <w:pStyle w:val="NormalWeb"/>
              <w:spacing w:before="0" w:beforeAutospacing="0" w:after="0" w:afterAutospacing="0"/>
              <w:ind w:left="113" w:right="113"/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  <w:t xml:space="preserve">Kabul </w:t>
            </w:r>
            <w:proofErr w:type="spellStart"/>
            <w:r>
              <w:rPr>
                <w:rFonts w:ascii="Amasis MT Pro" w:hAnsi="Amasis MT Pro" w:cs="Times New Roman"/>
                <w:b/>
                <w:bCs/>
                <w:color w:val="000000" w:themeColor="text1"/>
                <w:sz w:val="20"/>
                <w:szCs w:val="20"/>
              </w:rPr>
              <w:t>Edilemez</w:t>
            </w:r>
            <w:proofErr w:type="spellEnd"/>
          </w:p>
        </w:tc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D3964" w14:textId="7D62011F" w:rsidR="00BA3FE1" w:rsidRPr="002054E7" w:rsidRDefault="000E0860" w:rsidP="00EC46BD">
            <w:pPr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</w:pPr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>“</w:t>
            </w:r>
            <w:proofErr w:type="spellStart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>Zayıf</w:t>
            </w:r>
            <w:proofErr w:type="spellEnd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>veya</w:t>
            </w:r>
            <w:proofErr w:type="spellEnd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 xml:space="preserve"> Kabul </w:t>
            </w:r>
            <w:proofErr w:type="spellStart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>Edilemez</w:t>
            </w:r>
            <w:proofErr w:type="spellEnd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 xml:space="preserve">” </w:t>
            </w:r>
            <w:proofErr w:type="spellStart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>kutucuklarından</w:t>
            </w:r>
            <w:proofErr w:type="spellEnd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>biri</w:t>
            </w:r>
            <w:proofErr w:type="spellEnd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>seçildiyse</w:t>
            </w:r>
            <w:proofErr w:type="spellEnd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>lütfen</w:t>
            </w:r>
            <w:proofErr w:type="spellEnd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>nedenlerini</w:t>
            </w:r>
            <w:proofErr w:type="spellEnd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proofErr w:type="gramStart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>listeleyiniz</w:t>
            </w:r>
            <w:proofErr w:type="spellEnd"/>
            <w:r w:rsidRPr="000E0860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BA3FE1" w:rsidRPr="002054E7">
              <w:rPr>
                <w:rFonts w:ascii="Amasis MT Pro" w:hAnsi="Amasis MT Pro"/>
                <w:b/>
                <w:color w:val="000000" w:themeColor="text1"/>
                <w:sz w:val="20"/>
                <w:szCs w:val="20"/>
                <w:lang w:val="en-GB"/>
              </w:rPr>
              <w:t>:</w:t>
            </w:r>
            <w:proofErr w:type="gramEnd"/>
          </w:p>
          <w:p w14:paraId="4A7F68C6" w14:textId="77777777" w:rsidR="00BA3FE1" w:rsidRPr="002054E7" w:rsidRDefault="00BA3FE1" w:rsidP="00EC46BD">
            <w:pP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EC46BD" w:rsidRPr="002054E7" w14:paraId="08600D83" w14:textId="77777777" w:rsidTr="00396A1C">
        <w:trPr>
          <w:trHeight w:val="830"/>
        </w:trPr>
        <w:tc>
          <w:tcPr>
            <w:tcW w:w="2420" w:type="dxa"/>
            <w:shd w:val="clear" w:color="auto" w:fill="F5C70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CCBD2" w14:textId="317D48FB" w:rsidR="00BA3FE1" w:rsidRPr="002054E7" w:rsidRDefault="000E0860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Dergi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Amaç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ve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Kapsamı</w:t>
            </w:r>
            <w:proofErr w:type="spellEnd"/>
          </w:p>
        </w:tc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1335188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6" w:type="dxa"/>
                <w:vAlign w:val="center"/>
              </w:tcPr>
              <w:p w14:paraId="417436AB" w14:textId="48142247" w:rsidR="00BA3FE1" w:rsidRPr="002054E7" w:rsidRDefault="000E0860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1869024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6" w:type="dxa"/>
                <w:vAlign w:val="center"/>
              </w:tcPr>
              <w:p w14:paraId="22620FDF" w14:textId="77777777" w:rsidR="00BA3FE1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653757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27079802" w14:textId="77777777" w:rsidR="00BA3FE1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F4ED4" w14:textId="5D8D5920" w:rsidR="00BA3FE1" w:rsidRPr="002054E7" w:rsidRDefault="000E0860" w:rsidP="00EC46BD">
            <w:pPr>
              <w:pStyle w:val="NormalWeb"/>
              <w:spacing w:before="0" w:beforeAutospacing="0" w:after="0" w:afterAutospacing="0"/>
              <w:ind w:left="360"/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Lütfe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bu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makaleni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bu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dergini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kapsadığı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ala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(lar)la ne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kadar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ilgili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olduğuna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dair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yorumlarınızı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belirtin</w:t>
            </w:r>
            <w:proofErr w:type="spellEnd"/>
          </w:p>
        </w:tc>
      </w:tr>
      <w:tr w:rsidR="00EC46BD" w:rsidRPr="002054E7" w14:paraId="49DC3E57" w14:textId="77777777" w:rsidTr="00396A1C">
        <w:trPr>
          <w:trHeight w:val="981"/>
        </w:trPr>
        <w:tc>
          <w:tcPr>
            <w:tcW w:w="2420" w:type="dxa"/>
            <w:shd w:val="clear" w:color="auto" w:fill="F5C70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2FCAE" w14:textId="5B72E3DB" w:rsidR="007604DE" w:rsidRPr="002054E7" w:rsidRDefault="000E0860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Dergi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Formatı</w:t>
            </w:r>
            <w:proofErr w:type="spellEnd"/>
          </w:p>
        </w:tc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1300682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6" w:type="dxa"/>
                <w:vAlign w:val="center"/>
              </w:tcPr>
              <w:p w14:paraId="6FD491D9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518590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6" w:type="dxa"/>
                <w:vAlign w:val="center"/>
              </w:tcPr>
              <w:p w14:paraId="48EC2E96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1979827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27C41AF8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B53D8" w14:textId="660CF0E6" w:rsidR="007604DE" w:rsidRPr="002054E7" w:rsidRDefault="000E0860" w:rsidP="00EC46BD">
            <w:pPr>
              <w:pStyle w:val="NormalWeb"/>
              <w:spacing w:before="0" w:beforeAutospacing="0" w:after="0" w:afterAutospacing="0"/>
              <w:ind w:left="360"/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Lütfe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makaleni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dergi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gönderim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kurallarına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uygu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olarak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hazırlanıp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hazırlanmadığına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ilişki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yorumlarınızı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proofErr w:type="gram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belirtiniz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7604DE" w:rsidRPr="002054E7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.</w:t>
            </w:r>
            <w:proofErr w:type="gramEnd"/>
          </w:p>
        </w:tc>
      </w:tr>
      <w:tr w:rsidR="00EC46BD" w:rsidRPr="002054E7" w14:paraId="5C2942FF" w14:textId="77777777" w:rsidTr="00396A1C">
        <w:trPr>
          <w:trHeight w:val="1122"/>
        </w:trPr>
        <w:tc>
          <w:tcPr>
            <w:tcW w:w="2420" w:type="dxa"/>
            <w:shd w:val="clear" w:color="auto" w:fill="F5C70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06447" w14:textId="17B1ABBA" w:rsidR="007604DE" w:rsidRPr="002054E7" w:rsidRDefault="000E0860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</w:rPr>
            </w:pP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Özgünlük</w:t>
            </w:r>
            <w:proofErr w:type="spellEnd"/>
            <w:r w:rsidR="007604DE" w:rsidRPr="002054E7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</w:rPr>
              <w:t>:</w:t>
            </w:r>
          </w:p>
        </w:tc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1233353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6" w:type="dxa"/>
                <w:vAlign w:val="center"/>
              </w:tcPr>
              <w:p w14:paraId="2423B503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222962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6" w:type="dxa"/>
                <w:vAlign w:val="center"/>
              </w:tcPr>
              <w:p w14:paraId="08E3F6EE" w14:textId="77777777" w:rsidR="007604DE" w:rsidRPr="002054E7" w:rsidRDefault="00EC46BD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366112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2C84BCD6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D364E" w14:textId="494484CB" w:rsidR="007604DE" w:rsidRPr="002054E7" w:rsidRDefault="000E0860" w:rsidP="00EC46BD">
            <w:pPr>
              <w:pStyle w:val="NormalWeb"/>
              <w:spacing w:before="0" w:beforeAutospacing="0" w:after="0" w:afterAutospacing="0"/>
              <w:ind w:left="360"/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Lütfe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yapıla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araştırmanı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ne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kadar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özgü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olduğuna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dair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yorumlarınızı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belirti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örneği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yeni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bilgilere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ve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alana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katkı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sağlıyor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mu?</w:t>
            </w:r>
          </w:p>
        </w:tc>
      </w:tr>
      <w:tr w:rsidR="00EC46BD" w:rsidRPr="002054E7" w14:paraId="3F487ED8" w14:textId="77777777" w:rsidTr="00396A1C">
        <w:trPr>
          <w:trHeight w:val="690"/>
        </w:trPr>
        <w:tc>
          <w:tcPr>
            <w:tcW w:w="2420" w:type="dxa"/>
            <w:shd w:val="clear" w:color="auto" w:fill="F5C70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C29CC" w14:textId="404E35F4" w:rsidR="007604DE" w:rsidRPr="002054E7" w:rsidRDefault="000E0860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Bilimsel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proofErr w:type="gram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Kalite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="007604DE" w:rsidRPr="002054E7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</w:rPr>
              <w:t>:</w:t>
            </w:r>
            <w:proofErr w:type="gramEnd"/>
          </w:p>
        </w:tc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256915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6" w:type="dxa"/>
                <w:vAlign w:val="center"/>
              </w:tcPr>
              <w:p w14:paraId="25DC45F0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1936044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6" w:type="dxa"/>
                <w:vAlign w:val="center"/>
              </w:tcPr>
              <w:p w14:paraId="0E73BEF7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1752619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0971B4BE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F9A8A" w14:textId="69EE330A" w:rsidR="007604DE" w:rsidRPr="002054E7" w:rsidRDefault="007604DE" w:rsidP="00EC46BD">
            <w:pPr>
              <w:pStyle w:val="NormalWeb"/>
              <w:spacing w:before="0" w:beforeAutospacing="0" w:after="0" w:afterAutospacing="0"/>
              <w:ind w:left="360"/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</w:pPr>
            <w:r w:rsidRPr="002054E7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&lt;</w:t>
            </w:r>
            <w:r w:rsidR="000E0860">
              <w:t xml:space="preserve"> </w:t>
            </w:r>
            <w:proofErr w:type="spellStart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Lütfen</w:t>
            </w:r>
            <w:proofErr w:type="spellEnd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makalenin</w:t>
            </w:r>
            <w:proofErr w:type="spellEnd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kalitesi</w:t>
            </w:r>
            <w:proofErr w:type="spellEnd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hakkındaki</w:t>
            </w:r>
            <w:proofErr w:type="spellEnd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yorumlarınızı</w:t>
            </w:r>
            <w:proofErr w:type="spellEnd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bilimsel</w:t>
            </w:r>
            <w:proofErr w:type="spellEnd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bakış</w:t>
            </w:r>
            <w:proofErr w:type="spellEnd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açılarıyla</w:t>
            </w:r>
            <w:proofErr w:type="spellEnd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belirtiniz</w:t>
            </w:r>
            <w:proofErr w:type="spellEnd"/>
          </w:p>
        </w:tc>
      </w:tr>
      <w:tr w:rsidR="00EC46BD" w:rsidRPr="002054E7" w14:paraId="47A30B9A" w14:textId="77777777" w:rsidTr="00396A1C">
        <w:trPr>
          <w:trHeight w:val="1431"/>
        </w:trPr>
        <w:tc>
          <w:tcPr>
            <w:tcW w:w="2420" w:type="dxa"/>
            <w:shd w:val="clear" w:color="auto" w:fill="F5C70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6EEB9" w14:textId="6C2AD823" w:rsidR="007604DE" w:rsidRPr="002054E7" w:rsidRDefault="000E0860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Bulgular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veya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sonuçlar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Motif </w:t>
            </w:r>
            <w:proofErr w:type="spellStart"/>
            <w:r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Akaemi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uluslararası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okuyucuları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için</w:t>
            </w:r>
            <w:proofErr w:type="spellEnd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 w:cs="Times New Roman"/>
                <w:b/>
                <w:bCs/>
                <w:color w:val="FFFFFF" w:themeColor="background1"/>
                <w:sz w:val="20"/>
                <w:szCs w:val="20"/>
                <w:lang w:val="en-GB"/>
              </w:rPr>
              <w:t>değerlidir</w:t>
            </w:r>
            <w:proofErr w:type="spellEnd"/>
          </w:p>
        </w:tc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777321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6" w:type="dxa"/>
                <w:vAlign w:val="center"/>
              </w:tcPr>
              <w:p w14:paraId="65710945" w14:textId="77777777" w:rsidR="007604DE" w:rsidRPr="002054E7" w:rsidRDefault="00EC46BD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1685122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6" w:type="dxa"/>
                <w:vAlign w:val="center"/>
              </w:tcPr>
              <w:p w14:paraId="3C7D82A5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masis MT Pro" w:hAnsi="Amasis MT Pro" w:cs="Times New Roman"/>
              <w:b/>
              <w:bCs/>
              <w:color w:val="000000" w:themeColor="text1"/>
              <w:sz w:val="20"/>
              <w:szCs w:val="20"/>
            </w:rPr>
            <w:id w:val="-830599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3609C0F8" w14:textId="77777777" w:rsidR="007604DE" w:rsidRPr="002054E7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masis MT Pro" w:hAnsi="Amasis MT Pro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CB972" w14:textId="0338A454" w:rsidR="007604DE" w:rsidRPr="002054E7" w:rsidRDefault="000E0860" w:rsidP="00EC46BD">
            <w:pPr>
              <w:pStyle w:val="NormalWeb"/>
              <w:spacing w:before="0" w:beforeAutospacing="0" w:after="0" w:afterAutospacing="0"/>
              <w:ind w:left="360"/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Lütfe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makaleni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uluslararası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okuyucular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için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değeri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hakkındaki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yorumlarınızı</w:t>
            </w:r>
            <w:proofErr w:type="spellEnd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eastAsia="Times New Roman" w:hAnsi="Amasis MT Pro" w:cs="Times New Roman"/>
                <w:color w:val="000000" w:themeColor="text1"/>
                <w:sz w:val="20"/>
                <w:szCs w:val="20"/>
                <w:lang w:val="en-GB"/>
              </w:rPr>
              <w:t>belirtin</w:t>
            </w:r>
            <w:proofErr w:type="spellEnd"/>
          </w:p>
        </w:tc>
      </w:tr>
    </w:tbl>
    <w:p w14:paraId="5500EDD5" w14:textId="77777777" w:rsidR="007604DE" w:rsidRPr="002054E7" w:rsidRDefault="007604DE" w:rsidP="007604DE">
      <w:pPr>
        <w:rPr>
          <w:rFonts w:ascii="Amasis MT Pro" w:hAnsi="Amasis MT Pro"/>
          <w:color w:val="000000" w:themeColor="text1"/>
          <w:sz w:val="20"/>
          <w:szCs w:val="20"/>
        </w:rPr>
      </w:pPr>
    </w:p>
    <w:tbl>
      <w:tblPr>
        <w:tblStyle w:val="TabloKlavuzu"/>
        <w:tblpPr w:leftFromText="141" w:rightFromText="141" w:vertAnchor="text" w:horzAnchor="margin" w:tblpXSpec="center" w:tblpY="63"/>
        <w:tblW w:w="5513" w:type="pct"/>
        <w:tblLook w:val="04A0" w:firstRow="1" w:lastRow="0" w:firstColumn="1" w:lastColumn="0" w:noHBand="0" w:noVBand="1"/>
      </w:tblPr>
      <w:tblGrid>
        <w:gridCol w:w="2395"/>
        <w:gridCol w:w="7600"/>
      </w:tblGrid>
      <w:tr w:rsidR="00EC46BD" w:rsidRPr="002054E7" w14:paraId="24DFD9E9" w14:textId="77777777" w:rsidTr="00396A1C">
        <w:trPr>
          <w:trHeight w:val="1252"/>
        </w:trPr>
        <w:tc>
          <w:tcPr>
            <w:tcW w:w="1198" w:type="pct"/>
            <w:tcBorders>
              <w:bottom w:val="single" w:sz="4" w:space="0" w:color="auto"/>
            </w:tcBorders>
            <w:shd w:val="clear" w:color="auto" w:fill="F5C709"/>
          </w:tcPr>
          <w:p w14:paraId="1FB0EAE2" w14:textId="2E509DE4" w:rsidR="007604DE" w:rsidRPr="002054E7" w:rsidRDefault="000E0860" w:rsidP="00F16727">
            <w:pPr>
              <w:rPr>
                <w:rFonts w:ascii="Amasis MT Pro" w:hAnsi="Amasis MT Pro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0E0860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>Önerilen</w:t>
            </w:r>
            <w:proofErr w:type="spellEnd"/>
            <w:r w:rsidRPr="000E0860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>Eylem</w:t>
            </w:r>
            <w:proofErr w:type="spellEnd"/>
          </w:p>
        </w:tc>
        <w:tc>
          <w:tcPr>
            <w:tcW w:w="3802" w:type="pct"/>
            <w:tcBorders>
              <w:bottom w:val="single" w:sz="4" w:space="0" w:color="auto"/>
              <w:right w:val="nil"/>
            </w:tcBorders>
          </w:tcPr>
          <w:p w14:paraId="612FA628" w14:textId="5383D0E7" w:rsidR="007604DE" w:rsidRPr="002054E7" w:rsidRDefault="00000000" w:rsidP="00F16727">
            <w:pPr>
              <w:pBdr>
                <w:right w:val="single" w:sz="4" w:space="4" w:color="auto"/>
              </w:pBd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rFonts w:ascii="Amasis MT Pro" w:hAnsi="Amasis MT Pro"/>
                  <w:b/>
                  <w:bCs/>
                  <w:color w:val="000000" w:themeColor="text1"/>
                  <w:sz w:val="20"/>
                  <w:szCs w:val="20"/>
                </w:rPr>
                <w:id w:val="-47599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78E8"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0E0860">
              <w:t xml:space="preserve"> </w:t>
            </w:r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Kabul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edilebilir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: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Revizyon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Gerekmiyor</w:t>
            </w:r>
            <w:proofErr w:type="spellEnd"/>
          </w:p>
          <w:p w14:paraId="7C06465C" w14:textId="57501330" w:rsidR="007604DE" w:rsidRPr="002054E7" w:rsidRDefault="00000000" w:rsidP="00F16727">
            <w:pPr>
              <w:pBdr>
                <w:right w:val="single" w:sz="4" w:space="4" w:color="auto"/>
              </w:pBd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rFonts w:ascii="Amasis MT Pro" w:hAnsi="Amasis MT Pro"/>
                  <w:b/>
                  <w:bCs/>
                  <w:color w:val="000000" w:themeColor="text1"/>
                  <w:sz w:val="20"/>
                  <w:szCs w:val="20"/>
                </w:rPr>
                <w:id w:val="-1159528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46BD"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0E0860">
              <w:t xml:space="preserve"> </w:t>
            </w:r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Kabul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edilebilir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: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Küçük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Revizyon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Gerekli</w:t>
            </w:r>
            <w:proofErr w:type="spellEnd"/>
          </w:p>
          <w:p w14:paraId="17C644F7" w14:textId="1E8B7007" w:rsidR="007604DE" w:rsidRPr="002054E7" w:rsidRDefault="00000000" w:rsidP="00F16727">
            <w:pPr>
              <w:pBdr>
                <w:right w:val="single" w:sz="4" w:space="4" w:color="auto"/>
              </w:pBd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rFonts w:ascii="Amasis MT Pro" w:hAnsi="Amasis MT Pro"/>
                  <w:b/>
                  <w:bCs/>
                  <w:color w:val="000000" w:themeColor="text1"/>
                  <w:sz w:val="20"/>
                  <w:szCs w:val="20"/>
                </w:rPr>
                <w:id w:val="-853886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46BD"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0E0860"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Büyük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Revizyon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Gerekli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: 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Revizyon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Önerisi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ve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Yeniden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Sunum</w:t>
            </w:r>
            <w:proofErr w:type="spellEnd"/>
          </w:p>
          <w:p w14:paraId="2C506FDA" w14:textId="353B1DD3" w:rsidR="007604DE" w:rsidRPr="002054E7" w:rsidRDefault="00000000" w:rsidP="00F16727">
            <w:pPr>
              <w:pBdr>
                <w:right w:val="single" w:sz="4" w:space="4" w:color="auto"/>
              </w:pBdr>
              <w:ind w:left="175" w:hanging="175"/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rFonts w:ascii="Amasis MT Pro" w:hAnsi="Amasis MT Pro"/>
                  <w:b/>
                  <w:bCs/>
                  <w:color w:val="000000" w:themeColor="text1"/>
                  <w:sz w:val="20"/>
                  <w:szCs w:val="20"/>
                </w:rPr>
                <w:id w:val="66313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78E8" w:rsidRPr="002054E7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2054E7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0E0860"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Reddedildi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: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Yazarlara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ve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editörlere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yorumlarda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nedenlerini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belirtin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),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aşağıdaki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dergiler</w:t>
            </w:r>
            <w:proofErr w:type="spellEnd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0860"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önerilmektedir</w:t>
            </w:r>
            <w:proofErr w:type="spellEnd"/>
          </w:p>
        </w:tc>
      </w:tr>
      <w:tr w:rsidR="00EC46BD" w:rsidRPr="002054E7" w14:paraId="3D3250D8" w14:textId="77777777" w:rsidTr="00F16727">
        <w:trPr>
          <w:trHeight w:val="430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AB2835" w14:textId="1B7FB98D" w:rsidR="007604DE" w:rsidRPr="002054E7" w:rsidRDefault="000E0860" w:rsidP="00F16727">
            <w:pP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lastRenderedPageBreak/>
              <w:t>“</w:t>
            </w:r>
            <w:proofErr w:type="spellStart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Küçük</w:t>
            </w:r>
            <w:proofErr w:type="spellEnd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veya</w:t>
            </w:r>
            <w:proofErr w:type="spellEnd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büyük</w:t>
            </w:r>
            <w:proofErr w:type="spellEnd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revizyonlar</w:t>
            </w:r>
            <w:proofErr w:type="spellEnd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gerekiyorsa</w:t>
            </w:r>
            <w:proofErr w:type="spellEnd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” </w:t>
            </w:r>
            <w:proofErr w:type="spellStart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veya</w:t>
            </w:r>
            <w:proofErr w:type="spellEnd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‘</w:t>
            </w:r>
            <w:proofErr w:type="spellStart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makale</w:t>
            </w:r>
            <w:proofErr w:type="spellEnd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reddedildiyse</w:t>
            </w:r>
            <w:proofErr w:type="spellEnd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’ </w:t>
            </w:r>
            <w:proofErr w:type="spellStart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lütfen</w:t>
            </w:r>
            <w:proofErr w:type="spellEnd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nedenlerini</w:t>
            </w:r>
            <w:proofErr w:type="spellEnd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belirtin</w:t>
            </w:r>
            <w:proofErr w:type="spellEnd"/>
            <w:r w:rsidRPr="000E0860"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  <w:t>:</w:t>
            </w:r>
          </w:p>
        </w:tc>
      </w:tr>
    </w:tbl>
    <w:p w14:paraId="4E545545" w14:textId="77777777" w:rsidR="007604DE" w:rsidRPr="002054E7" w:rsidRDefault="007604DE" w:rsidP="007604DE">
      <w:pPr>
        <w:rPr>
          <w:rFonts w:ascii="Amasis MT Pro" w:hAnsi="Amasis MT Pro"/>
          <w:color w:val="000000" w:themeColor="text1"/>
          <w:sz w:val="20"/>
          <w:szCs w:val="20"/>
        </w:rPr>
      </w:pPr>
    </w:p>
    <w:tbl>
      <w:tblPr>
        <w:tblStyle w:val="TabloKlavuzu"/>
        <w:tblW w:w="5523" w:type="pct"/>
        <w:tblInd w:w="-477" w:type="dxa"/>
        <w:tblLook w:val="04A0" w:firstRow="1" w:lastRow="0" w:firstColumn="1" w:lastColumn="0" w:noHBand="0" w:noVBand="1"/>
      </w:tblPr>
      <w:tblGrid>
        <w:gridCol w:w="2458"/>
        <w:gridCol w:w="7550"/>
      </w:tblGrid>
      <w:tr w:rsidR="00EC46BD" w:rsidRPr="002054E7" w14:paraId="3DFF9039" w14:textId="77777777" w:rsidTr="00396A1C">
        <w:trPr>
          <w:trHeight w:val="345"/>
        </w:trPr>
        <w:tc>
          <w:tcPr>
            <w:tcW w:w="1228" w:type="pct"/>
            <w:shd w:val="clear" w:color="auto" w:fill="F5C709"/>
          </w:tcPr>
          <w:p w14:paraId="14581A00" w14:textId="19896E6A" w:rsidR="007604DE" w:rsidRPr="002054E7" w:rsidRDefault="000E0860" w:rsidP="007604DE">
            <w:pPr>
              <w:rPr>
                <w:rFonts w:ascii="Amasis MT Pro" w:hAnsi="Amasis MT Pro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0E0860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>Yazara</w:t>
            </w:r>
            <w:proofErr w:type="spellEnd"/>
            <w:r w:rsidRPr="000E0860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>Yorumlar</w:t>
            </w:r>
            <w:proofErr w:type="spellEnd"/>
          </w:p>
        </w:tc>
        <w:tc>
          <w:tcPr>
            <w:tcW w:w="3772" w:type="pct"/>
            <w:tcBorders>
              <w:right w:val="single" w:sz="4" w:space="0" w:color="auto"/>
            </w:tcBorders>
          </w:tcPr>
          <w:p w14:paraId="12EA34FD" w14:textId="77777777" w:rsidR="007604DE" w:rsidRPr="002054E7" w:rsidRDefault="007604DE" w:rsidP="007604DE">
            <w:pP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tbl>
      <w:tblPr>
        <w:tblStyle w:val="TabloKlavuzu"/>
        <w:tblpPr w:leftFromText="141" w:rightFromText="141" w:vertAnchor="text" w:horzAnchor="margin" w:tblpXSpec="center" w:tblpY="194"/>
        <w:tblW w:w="5549" w:type="pct"/>
        <w:shd w:val="clear" w:color="auto" w:fill="FFFF00"/>
        <w:tblLook w:val="04A0" w:firstRow="1" w:lastRow="0" w:firstColumn="1" w:lastColumn="0" w:noHBand="0" w:noVBand="1"/>
      </w:tblPr>
      <w:tblGrid>
        <w:gridCol w:w="2474"/>
        <w:gridCol w:w="7581"/>
      </w:tblGrid>
      <w:tr w:rsidR="00F16727" w:rsidRPr="002054E7" w14:paraId="16184500" w14:textId="77777777" w:rsidTr="00396A1C">
        <w:trPr>
          <w:trHeight w:val="365"/>
        </w:trPr>
        <w:tc>
          <w:tcPr>
            <w:tcW w:w="1230" w:type="pct"/>
            <w:shd w:val="clear" w:color="auto" w:fill="F5C709"/>
          </w:tcPr>
          <w:p w14:paraId="0056D24D" w14:textId="2010E636" w:rsidR="00F16727" w:rsidRPr="002054E7" w:rsidRDefault="000E0860" w:rsidP="00F16727">
            <w:pPr>
              <w:rPr>
                <w:rFonts w:ascii="Amasis MT Pro" w:hAnsi="Amasis MT Pro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0E0860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>Sadece</w:t>
            </w:r>
            <w:proofErr w:type="spellEnd"/>
            <w:r w:rsidRPr="000E0860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>Editörlere</w:t>
            </w:r>
            <w:proofErr w:type="spellEnd"/>
            <w:r w:rsidRPr="000E0860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>Yönelik</w:t>
            </w:r>
            <w:proofErr w:type="spellEnd"/>
            <w:r w:rsidRPr="000E0860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E0860">
              <w:rPr>
                <w:rFonts w:ascii="Amasis MT Pro" w:hAnsi="Amasis MT Pro"/>
                <w:b/>
                <w:bCs/>
                <w:color w:val="FFFFFF" w:themeColor="background1"/>
                <w:sz w:val="20"/>
                <w:szCs w:val="20"/>
                <w:lang w:val="en-GB"/>
              </w:rPr>
              <w:t>Yorumlar</w:t>
            </w:r>
            <w:proofErr w:type="spellEnd"/>
          </w:p>
        </w:tc>
        <w:tc>
          <w:tcPr>
            <w:tcW w:w="3770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1DCE802F" w14:textId="77777777" w:rsidR="00F16727" w:rsidRPr="002054E7" w:rsidRDefault="00F16727" w:rsidP="00F16727">
            <w:pPr>
              <w:rPr>
                <w:rFonts w:ascii="Amasis MT Pro" w:hAnsi="Amasis MT Pro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14:paraId="794D3134" w14:textId="77777777" w:rsidR="00FD13B5" w:rsidRPr="002054E7" w:rsidRDefault="00FD13B5" w:rsidP="007604DE">
      <w:pPr>
        <w:rPr>
          <w:rFonts w:ascii="Amasis MT Pro" w:hAnsi="Amasis MT Pro"/>
          <w:color w:val="000000" w:themeColor="text1"/>
          <w:sz w:val="20"/>
          <w:szCs w:val="20"/>
        </w:rPr>
      </w:pPr>
    </w:p>
    <w:sectPr w:rsidR="00FD13B5" w:rsidRPr="002054E7" w:rsidSect="00EC46BD">
      <w:pgSz w:w="11906" w:h="16838"/>
      <w:pgMar w:top="56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masis MT Pro">
    <w:panose1 w:val="02040504050005020304"/>
    <w:charset w:val="00"/>
    <w:family w:val="roman"/>
    <w:pitch w:val="variable"/>
    <w:sig w:usb0="A00000AF" w:usb1="4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F6572"/>
    <w:multiLevelType w:val="hybridMultilevel"/>
    <w:tmpl w:val="29BC7E50"/>
    <w:lvl w:ilvl="0" w:tplc="6AFCC2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0B597F"/>
    <w:multiLevelType w:val="hybridMultilevel"/>
    <w:tmpl w:val="6DA2524C"/>
    <w:lvl w:ilvl="0" w:tplc="27E00F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17018"/>
    <w:multiLevelType w:val="hybridMultilevel"/>
    <w:tmpl w:val="2F448DCE"/>
    <w:lvl w:ilvl="0" w:tplc="041F0015">
      <w:start w:val="1"/>
      <w:numFmt w:val="upp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145C33"/>
    <w:multiLevelType w:val="hybridMultilevel"/>
    <w:tmpl w:val="92148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2219759">
    <w:abstractNumId w:val="3"/>
  </w:num>
  <w:num w:numId="2" w16cid:durableId="1241908173">
    <w:abstractNumId w:val="0"/>
  </w:num>
  <w:num w:numId="3" w16cid:durableId="956451721">
    <w:abstractNumId w:val="1"/>
  </w:num>
  <w:num w:numId="4" w16cid:durableId="2285396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DCwMDIyMzMzNLZU0lEKTi0uzszPAykwrAUAHqQtAiwAAAA="/>
  </w:docVars>
  <w:rsids>
    <w:rsidRoot w:val="00FD13B5"/>
    <w:rsid w:val="000E0860"/>
    <w:rsid w:val="001170EE"/>
    <w:rsid w:val="00201E71"/>
    <w:rsid w:val="002054E7"/>
    <w:rsid w:val="002A0094"/>
    <w:rsid w:val="002F2E5A"/>
    <w:rsid w:val="00396A1C"/>
    <w:rsid w:val="004270EA"/>
    <w:rsid w:val="004F5913"/>
    <w:rsid w:val="006B0160"/>
    <w:rsid w:val="00736117"/>
    <w:rsid w:val="007604DE"/>
    <w:rsid w:val="00775474"/>
    <w:rsid w:val="00B35EA1"/>
    <w:rsid w:val="00BA3FE1"/>
    <w:rsid w:val="00BF49FA"/>
    <w:rsid w:val="00C431AD"/>
    <w:rsid w:val="00C74A9D"/>
    <w:rsid w:val="00E041A9"/>
    <w:rsid w:val="00EC46BD"/>
    <w:rsid w:val="00EF78E8"/>
    <w:rsid w:val="00F16727"/>
    <w:rsid w:val="00FD13B5"/>
    <w:rsid w:val="00FE2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54785"/>
  <w15:chartTrackingRefBased/>
  <w15:docId w15:val="{96C34AA4-A9C5-45A3-B5E1-1534BEC07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3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FD13B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FD13B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apple-style-span">
    <w:name w:val="apple-style-span"/>
    <w:basedOn w:val="VarsaylanParagrafYazTipi"/>
    <w:rsid w:val="00FD13B5"/>
  </w:style>
  <w:style w:type="paragraph" w:styleId="NormalWeb">
    <w:name w:val="Normal (Web)"/>
    <w:basedOn w:val="Normal"/>
    <w:rsid w:val="00FD13B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GvdeMetni">
    <w:name w:val="Body Text"/>
    <w:basedOn w:val="Normal"/>
    <w:link w:val="GvdeMetniChar"/>
    <w:rsid w:val="00FD13B5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GvdeMetniChar">
    <w:name w:val="Gövde Metni Char"/>
    <w:basedOn w:val="VarsaylanParagrafYazTipi"/>
    <w:link w:val="GvdeMetni"/>
    <w:rsid w:val="00FD13B5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FD13B5"/>
  </w:style>
  <w:style w:type="table" w:styleId="TabloKlavuzu">
    <w:name w:val="Table Grid"/>
    <w:basedOn w:val="NormalTablo"/>
    <w:uiPriority w:val="59"/>
    <w:rsid w:val="007604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6F203-17D5-4B10-96F0-B711B9F23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Microsoft Office User</cp:lastModifiedBy>
  <cp:revision>11</cp:revision>
  <dcterms:created xsi:type="dcterms:W3CDTF">2021-10-17T15:29:00Z</dcterms:created>
  <dcterms:modified xsi:type="dcterms:W3CDTF">2025-03-15T22:15:00Z</dcterms:modified>
</cp:coreProperties>
</file>